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D5B28" w14:textId="69FCC895" w:rsidR="0045144B" w:rsidRPr="00C910E6" w:rsidRDefault="0045144B" w:rsidP="0045144B">
      <w:pPr>
        <w:jc w:val="center"/>
        <w:rPr>
          <w:b/>
          <w:sz w:val="28"/>
          <w:szCs w:val="28"/>
        </w:rPr>
      </w:pPr>
      <w:bookmarkStart w:id="0" w:name="_GoBack"/>
      <w:bookmarkEnd w:id="0"/>
      <w:r w:rsidRPr="00C910E6">
        <w:rPr>
          <w:b/>
          <w:sz w:val="28"/>
          <w:szCs w:val="28"/>
        </w:rPr>
        <w:t>First Presbyterian Church Evanston</w:t>
      </w:r>
    </w:p>
    <w:p w14:paraId="7A83557B" w14:textId="3F0ED8D6" w:rsidR="0045144B" w:rsidRPr="00C910E6" w:rsidRDefault="00F64F13" w:rsidP="0045144B">
      <w:pPr>
        <w:jc w:val="center"/>
        <w:rPr>
          <w:b/>
        </w:rPr>
      </w:pPr>
      <w:r w:rsidRPr="00C910E6">
        <w:rPr>
          <w:b/>
        </w:rPr>
        <w:t>2022 GOALS</w:t>
      </w:r>
      <w:r w:rsidR="0045144B" w:rsidRPr="00C910E6">
        <w:rPr>
          <w:b/>
        </w:rPr>
        <w:t xml:space="preserve"> </w:t>
      </w:r>
    </w:p>
    <w:p w14:paraId="494C3068" w14:textId="18D39063" w:rsidR="00E85A2E" w:rsidRPr="00C910E6" w:rsidRDefault="0045144B" w:rsidP="0045144B">
      <w:pPr>
        <w:jc w:val="center"/>
        <w:rPr>
          <w:b/>
        </w:rPr>
      </w:pPr>
      <w:r w:rsidRPr="00C910E6">
        <w:rPr>
          <w:b/>
        </w:rPr>
        <w:t>Benchmarks for 2020</w:t>
      </w:r>
    </w:p>
    <w:p w14:paraId="7730ECAD" w14:textId="77777777" w:rsidR="00C910E6" w:rsidRDefault="00C910E6" w:rsidP="0045144B">
      <w:pPr>
        <w:jc w:val="center"/>
        <w:rPr>
          <w:i/>
          <w:sz w:val="22"/>
          <w:szCs w:val="22"/>
        </w:rPr>
      </w:pPr>
    </w:p>
    <w:p w14:paraId="73209E4E" w14:textId="2307F40A" w:rsidR="00C910E6" w:rsidRDefault="00C910E6" w:rsidP="0045144B">
      <w:pPr>
        <w:jc w:val="center"/>
        <w:rPr>
          <w:i/>
          <w:sz w:val="22"/>
          <w:szCs w:val="22"/>
        </w:rPr>
      </w:pPr>
      <w:r w:rsidRPr="00C910E6">
        <w:rPr>
          <w:i/>
          <w:sz w:val="22"/>
          <w:szCs w:val="22"/>
        </w:rPr>
        <w:t xml:space="preserve"> January 21, 2019</w:t>
      </w:r>
      <w:r w:rsidR="005A31CC">
        <w:rPr>
          <w:i/>
          <w:sz w:val="22"/>
          <w:szCs w:val="22"/>
        </w:rPr>
        <w:br/>
        <w:t>Updated June 17, 2019</w:t>
      </w:r>
    </w:p>
    <w:p w14:paraId="0329F409" w14:textId="77777777" w:rsidR="005A31CC" w:rsidRPr="0045144B" w:rsidRDefault="005A31CC" w:rsidP="0045144B">
      <w:pPr>
        <w:jc w:val="center"/>
        <w:rPr>
          <w:b/>
          <w:sz w:val="22"/>
          <w:szCs w:val="22"/>
        </w:rPr>
      </w:pPr>
    </w:p>
    <w:p w14:paraId="20E31A35" w14:textId="33DDFA46" w:rsidR="00B9481A" w:rsidRDefault="00B9481A" w:rsidP="00B9481A">
      <w:pPr>
        <w:rPr>
          <w:i/>
          <w:sz w:val="22"/>
          <w:szCs w:val="22"/>
        </w:rPr>
      </w:pPr>
      <w:r w:rsidRPr="00C910E6">
        <w:rPr>
          <w:i/>
          <w:sz w:val="22"/>
          <w:szCs w:val="22"/>
        </w:rPr>
        <w:t>The infor</w:t>
      </w:r>
      <w:r w:rsidR="00C910E6">
        <w:rPr>
          <w:i/>
          <w:sz w:val="22"/>
          <w:szCs w:val="22"/>
        </w:rPr>
        <w:t>mation below includes the draft</w:t>
      </w:r>
      <w:r w:rsidRPr="00C910E6">
        <w:rPr>
          <w:i/>
          <w:sz w:val="22"/>
          <w:szCs w:val="22"/>
        </w:rPr>
        <w:t xml:space="preserve"> that resulted from the </w:t>
      </w:r>
      <w:r w:rsidR="007A4A59" w:rsidRPr="00C910E6">
        <w:rPr>
          <w:i/>
          <w:sz w:val="22"/>
          <w:szCs w:val="22"/>
        </w:rPr>
        <w:t>two-day</w:t>
      </w:r>
      <w:r w:rsidRPr="00C910E6">
        <w:rPr>
          <w:i/>
          <w:sz w:val="22"/>
          <w:szCs w:val="22"/>
        </w:rPr>
        <w:t xml:space="preserve"> visioning process led by Ministry Architects consultants and experienced by around 60 FPCE leaders at the annual Leadership Retreat held January 11-12, 2019.</w:t>
      </w:r>
      <w:r w:rsidR="007A4A59">
        <w:rPr>
          <w:i/>
          <w:sz w:val="22"/>
          <w:szCs w:val="22"/>
        </w:rPr>
        <w:t xml:space="preserve"> Goal #6 was developed from the two-day Stewardship Summit held on May 17-18, 2019.</w:t>
      </w:r>
    </w:p>
    <w:p w14:paraId="702B0C71" w14:textId="77777777" w:rsidR="003D2727" w:rsidRDefault="003D2727" w:rsidP="00B9481A">
      <w:pPr>
        <w:rPr>
          <w:i/>
          <w:sz w:val="22"/>
          <w:szCs w:val="22"/>
        </w:rPr>
      </w:pPr>
    </w:p>
    <w:p w14:paraId="3E893899" w14:textId="79B7E300" w:rsidR="003D2727" w:rsidRPr="00C910E6" w:rsidRDefault="003D2727" w:rsidP="00B9481A">
      <w:pPr>
        <w:rPr>
          <w:i/>
          <w:sz w:val="22"/>
          <w:szCs w:val="22"/>
        </w:rPr>
      </w:pPr>
      <w:r>
        <w:rPr>
          <w:i/>
          <w:sz w:val="22"/>
          <w:szCs w:val="22"/>
        </w:rPr>
        <w:t>Action steps listed below, if adopted, will be worked into the current timeline being follow during our strategic process. The Design Team, staff and Session will need to collaborate to implement the work needed to achieve these benchmarks.</w:t>
      </w:r>
    </w:p>
    <w:p w14:paraId="2A933BE1" w14:textId="77777777" w:rsidR="00C61C23" w:rsidRPr="00C910E6" w:rsidRDefault="00C61C23" w:rsidP="00C61C23">
      <w:pPr>
        <w:jc w:val="center"/>
        <w:rPr>
          <w:i/>
          <w:sz w:val="22"/>
          <w:szCs w:val="22"/>
        </w:rPr>
      </w:pPr>
    </w:p>
    <w:p w14:paraId="70CC43C0" w14:textId="17DCB08B" w:rsidR="00E85A2E" w:rsidRPr="00C910E6" w:rsidRDefault="00F64F13" w:rsidP="0019483B">
      <w:pPr>
        <w:rPr>
          <w:sz w:val="22"/>
          <w:szCs w:val="22"/>
        </w:rPr>
      </w:pPr>
      <w:r w:rsidRPr="00C910E6">
        <w:rPr>
          <w:b/>
          <w:sz w:val="22"/>
          <w:szCs w:val="22"/>
        </w:rPr>
        <w:t>GOAL</w:t>
      </w:r>
      <w:r w:rsidR="0019483B" w:rsidRPr="00C910E6">
        <w:rPr>
          <w:b/>
          <w:sz w:val="22"/>
          <w:szCs w:val="22"/>
        </w:rPr>
        <w:t xml:space="preserve"> #1:</w:t>
      </w:r>
      <w:r w:rsidR="0019483B" w:rsidRPr="00C910E6">
        <w:rPr>
          <w:sz w:val="22"/>
          <w:szCs w:val="22"/>
        </w:rPr>
        <w:t xml:space="preserve">  </w:t>
      </w:r>
      <w:r w:rsidR="00CD2EE1" w:rsidRPr="00C910E6">
        <w:rPr>
          <w:sz w:val="22"/>
          <w:szCs w:val="22"/>
        </w:rPr>
        <w:t>By January 2022, c</w:t>
      </w:r>
      <w:r w:rsidR="00E85A2E" w:rsidRPr="00C910E6">
        <w:rPr>
          <w:sz w:val="22"/>
          <w:szCs w:val="22"/>
        </w:rPr>
        <w:t>hurch membershi</w:t>
      </w:r>
      <w:r w:rsidRPr="00C910E6">
        <w:rPr>
          <w:sz w:val="22"/>
          <w:szCs w:val="22"/>
        </w:rPr>
        <w:t>p has increased by 300 and 225, or 75%</w:t>
      </w:r>
      <w:r w:rsidR="00E85A2E" w:rsidRPr="00C910E6">
        <w:rPr>
          <w:sz w:val="22"/>
          <w:szCs w:val="22"/>
        </w:rPr>
        <w:t xml:space="preserve"> of the new members</w:t>
      </w:r>
      <w:r w:rsidRPr="00C910E6">
        <w:rPr>
          <w:sz w:val="22"/>
          <w:szCs w:val="22"/>
        </w:rPr>
        <w:t>,</w:t>
      </w:r>
      <w:r w:rsidR="00E85A2E" w:rsidRPr="00C910E6">
        <w:rPr>
          <w:sz w:val="22"/>
          <w:szCs w:val="22"/>
        </w:rPr>
        <w:t xml:space="preserve"> are under 40 years old. </w:t>
      </w:r>
    </w:p>
    <w:p w14:paraId="6750203F" w14:textId="77777777" w:rsidR="00CD2EE1" w:rsidRPr="0045144B" w:rsidRDefault="00CD2EE1" w:rsidP="00CD2EE1">
      <w:pPr>
        <w:rPr>
          <w:sz w:val="22"/>
          <w:szCs w:val="22"/>
        </w:rPr>
      </w:pPr>
      <w:r w:rsidRPr="0045144B">
        <w:rPr>
          <w:sz w:val="22"/>
          <w:szCs w:val="22"/>
        </w:rPr>
        <w:tab/>
      </w:r>
    </w:p>
    <w:p w14:paraId="6B447F82" w14:textId="7E6ABFEB" w:rsidR="00201B30" w:rsidRPr="0045144B" w:rsidRDefault="00CD2EE1" w:rsidP="00CD2EE1">
      <w:pPr>
        <w:rPr>
          <w:sz w:val="22"/>
          <w:szCs w:val="22"/>
        </w:rPr>
      </w:pPr>
      <w:r w:rsidRPr="0045144B">
        <w:rPr>
          <w:b/>
          <w:sz w:val="22"/>
          <w:szCs w:val="22"/>
        </w:rPr>
        <w:t>BENCHMARK:</w:t>
      </w:r>
      <w:r w:rsidR="00201B30" w:rsidRPr="0045144B">
        <w:rPr>
          <w:sz w:val="22"/>
          <w:szCs w:val="22"/>
        </w:rPr>
        <w:t xml:space="preserve"> By January 2020, FPCE has increased church membership by 100.</w:t>
      </w:r>
    </w:p>
    <w:p w14:paraId="3DDC9F2E" w14:textId="77777777" w:rsidR="00201B30" w:rsidRPr="0045144B" w:rsidRDefault="00201B30" w:rsidP="00CD2EE1">
      <w:pPr>
        <w:rPr>
          <w:sz w:val="22"/>
          <w:szCs w:val="22"/>
          <w:u w:val="single"/>
        </w:rPr>
      </w:pPr>
      <w:r w:rsidRPr="0045144B">
        <w:rPr>
          <w:sz w:val="22"/>
          <w:szCs w:val="22"/>
          <w:u w:val="single"/>
        </w:rPr>
        <w:t>Action Steps:</w:t>
      </w:r>
    </w:p>
    <w:p w14:paraId="3591E544" w14:textId="77777777" w:rsidR="0045144B" w:rsidRPr="0045144B" w:rsidRDefault="0045144B" w:rsidP="00CD2EE1">
      <w:pPr>
        <w:rPr>
          <w:sz w:val="22"/>
          <w:szCs w:val="22"/>
          <w:u w:val="single"/>
        </w:rPr>
      </w:pPr>
    </w:p>
    <w:p w14:paraId="53D3726A" w14:textId="77777777" w:rsidR="00201B30" w:rsidRPr="0045144B" w:rsidRDefault="00201B30" w:rsidP="00201B30">
      <w:pPr>
        <w:pStyle w:val="ListParagraph"/>
        <w:numPr>
          <w:ilvl w:val="0"/>
          <w:numId w:val="4"/>
        </w:numPr>
        <w:rPr>
          <w:sz w:val="22"/>
          <w:szCs w:val="22"/>
        </w:rPr>
      </w:pPr>
      <w:r w:rsidRPr="0045144B">
        <w:rPr>
          <w:sz w:val="22"/>
          <w:szCs w:val="22"/>
        </w:rPr>
        <w:t>Establish a team/task force (including a staff member) to lead charge</w:t>
      </w:r>
    </w:p>
    <w:p w14:paraId="71D92A04" w14:textId="77777777" w:rsidR="00201B30" w:rsidRPr="0045144B" w:rsidRDefault="00201B30" w:rsidP="00CD2EE1">
      <w:pPr>
        <w:rPr>
          <w:sz w:val="22"/>
          <w:szCs w:val="22"/>
        </w:rPr>
      </w:pPr>
    </w:p>
    <w:p w14:paraId="7F84A277" w14:textId="1EC4A85A" w:rsidR="00B378E7" w:rsidRPr="0045144B" w:rsidRDefault="00201B30" w:rsidP="00B378E7">
      <w:pPr>
        <w:pStyle w:val="ListParagraph"/>
        <w:numPr>
          <w:ilvl w:val="0"/>
          <w:numId w:val="4"/>
        </w:numPr>
        <w:rPr>
          <w:sz w:val="22"/>
          <w:szCs w:val="22"/>
        </w:rPr>
      </w:pPr>
      <w:r w:rsidRPr="0045144B">
        <w:rPr>
          <w:sz w:val="22"/>
          <w:szCs w:val="22"/>
        </w:rPr>
        <w:t>Research and develop an intentional strategy to reach &lt;40 that informs event planning, hospi</w:t>
      </w:r>
      <w:r w:rsidR="00F64F13" w:rsidRPr="0045144B">
        <w:rPr>
          <w:sz w:val="22"/>
          <w:szCs w:val="22"/>
        </w:rPr>
        <w:t xml:space="preserve">tality and follow up processes, and includes training members on how to extend hospitality to newcomers.  </w:t>
      </w:r>
      <w:r w:rsidR="00B378E7" w:rsidRPr="0045144B">
        <w:rPr>
          <w:sz w:val="22"/>
          <w:szCs w:val="22"/>
        </w:rPr>
        <w:t xml:space="preserve"> </w:t>
      </w:r>
    </w:p>
    <w:p w14:paraId="1E59BD26" w14:textId="77777777" w:rsidR="00201B30" w:rsidRPr="0045144B" w:rsidRDefault="00201B30" w:rsidP="00CD2EE1">
      <w:pPr>
        <w:rPr>
          <w:sz w:val="22"/>
          <w:szCs w:val="22"/>
        </w:rPr>
      </w:pPr>
    </w:p>
    <w:p w14:paraId="73BA0F7A" w14:textId="797B3E63" w:rsidR="00201B30" w:rsidRPr="0045144B" w:rsidRDefault="00201B30" w:rsidP="00201B30">
      <w:pPr>
        <w:pStyle w:val="ListParagraph"/>
        <w:numPr>
          <w:ilvl w:val="0"/>
          <w:numId w:val="4"/>
        </w:numPr>
        <w:rPr>
          <w:sz w:val="22"/>
          <w:szCs w:val="22"/>
        </w:rPr>
      </w:pPr>
      <w:r w:rsidRPr="0045144B">
        <w:rPr>
          <w:sz w:val="22"/>
          <w:szCs w:val="22"/>
        </w:rPr>
        <w:t>Create a comprehensive game plan for taking a person from visitor to membership</w:t>
      </w:r>
      <w:r w:rsidR="00F64F13" w:rsidRPr="0045144B">
        <w:rPr>
          <w:sz w:val="22"/>
          <w:szCs w:val="22"/>
        </w:rPr>
        <w:t>.</w:t>
      </w:r>
    </w:p>
    <w:p w14:paraId="43F0AFC2" w14:textId="77777777" w:rsidR="00CD2EE1" w:rsidRPr="0045144B" w:rsidRDefault="00CD2EE1" w:rsidP="00E85A2E">
      <w:pPr>
        <w:rPr>
          <w:sz w:val="22"/>
          <w:szCs w:val="22"/>
        </w:rPr>
      </w:pPr>
    </w:p>
    <w:p w14:paraId="039389CF" w14:textId="77777777" w:rsidR="00201B30" w:rsidRPr="0045144B" w:rsidRDefault="00201B30" w:rsidP="00201B30">
      <w:pPr>
        <w:pStyle w:val="ListParagraph"/>
        <w:numPr>
          <w:ilvl w:val="0"/>
          <w:numId w:val="4"/>
        </w:numPr>
        <w:rPr>
          <w:sz w:val="22"/>
          <w:szCs w:val="22"/>
        </w:rPr>
      </w:pPr>
      <w:r w:rsidRPr="0045144B">
        <w:rPr>
          <w:sz w:val="22"/>
          <w:szCs w:val="22"/>
        </w:rPr>
        <w:t>Establish universal and accessible church infrastructures (e.g. calendar)</w:t>
      </w:r>
    </w:p>
    <w:p w14:paraId="4E1A85FE" w14:textId="77777777" w:rsidR="00201B30" w:rsidRPr="0045144B" w:rsidRDefault="00201B30" w:rsidP="00E85A2E">
      <w:pPr>
        <w:rPr>
          <w:sz w:val="22"/>
          <w:szCs w:val="22"/>
        </w:rPr>
      </w:pPr>
    </w:p>
    <w:p w14:paraId="6A933929" w14:textId="77777777" w:rsidR="00201B30" w:rsidRPr="0045144B" w:rsidRDefault="00201B30" w:rsidP="00201B30">
      <w:pPr>
        <w:pStyle w:val="ListParagraph"/>
        <w:numPr>
          <w:ilvl w:val="0"/>
          <w:numId w:val="4"/>
        </w:numPr>
        <w:rPr>
          <w:sz w:val="22"/>
          <w:szCs w:val="22"/>
        </w:rPr>
      </w:pPr>
      <w:r w:rsidRPr="0045144B">
        <w:rPr>
          <w:sz w:val="22"/>
          <w:szCs w:val="22"/>
        </w:rPr>
        <w:t xml:space="preserve">Publicize events at the church through existing resources: </w:t>
      </w:r>
    </w:p>
    <w:p w14:paraId="2D04DC92" w14:textId="77777777" w:rsidR="00201B30" w:rsidRPr="0045144B" w:rsidRDefault="00201B30" w:rsidP="00E85A2E">
      <w:pPr>
        <w:rPr>
          <w:sz w:val="22"/>
          <w:szCs w:val="22"/>
        </w:rPr>
      </w:pPr>
      <w:r w:rsidRPr="0045144B">
        <w:rPr>
          <w:sz w:val="22"/>
          <w:szCs w:val="22"/>
        </w:rPr>
        <w:tab/>
        <w:t>Pastor Ray’s weekly newsletter</w:t>
      </w:r>
    </w:p>
    <w:p w14:paraId="2E8E9E7D" w14:textId="77777777" w:rsidR="00201B30" w:rsidRPr="0045144B" w:rsidRDefault="00201B30" w:rsidP="00E85A2E">
      <w:pPr>
        <w:rPr>
          <w:sz w:val="22"/>
          <w:szCs w:val="22"/>
        </w:rPr>
      </w:pPr>
      <w:r w:rsidRPr="0045144B">
        <w:rPr>
          <w:sz w:val="22"/>
          <w:szCs w:val="22"/>
        </w:rPr>
        <w:tab/>
        <w:t>School for Little Children</w:t>
      </w:r>
    </w:p>
    <w:p w14:paraId="3062E5E5" w14:textId="77777777" w:rsidR="00201B30" w:rsidRPr="0045144B" w:rsidRDefault="00201B30" w:rsidP="00E85A2E">
      <w:pPr>
        <w:rPr>
          <w:sz w:val="22"/>
          <w:szCs w:val="22"/>
        </w:rPr>
      </w:pPr>
      <w:r w:rsidRPr="0045144B">
        <w:rPr>
          <w:sz w:val="22"/>
          <w:szCs w:val="22"/>
        </w:rPr>
        <w:tab/>
        <w:t>Souper Saturday</w:t>
      </w:r>
    </w:p>
    <w:p w14:paraId="5D1A5CC7" w14:textId="77777777" w:rsidR="00201B30" w:rsidRPr="0045144B" w:rsidRDefault="00201B30" w:rsidP="00E85A2E">
      <w:pPr>
        <w:rPr>
          <w:sz w:val="22"/>
          <w:szCs w:val="22"/>
        </w:rPr>
      </w:pPr>
      <w:r w:rsidRPr="0045144B">
        <w:rPr>
          <w:sz w:val="22"/>
          <w:szCs w:val="22"/>
        </w:rPr>
        <w:tab/>
        <w:t>Links to Northwestern Students</w:t>
      </w:r>
      <w:r w:rsidR="00B378E7" w:rsidRPr="0045144B">
        <w:rPr>
          <w:sz w:val="22"/>
          <w:szCs w:val="22"/>
        </w:rPr>
        <w:t xml:space="preserve"> </w:t>
      </w:r>
    </w:p>
    <w:p w14:paraId="2D240693" w14:textId="4123845F" w:rsidR="0019483B" w:rsidRPr="0045144B" w:rsidRDefault="006C728F" w:rsidP="0019483B">
      <w:pPr>
        <w:rPr>
          <w:sz w:val="22"/>
          <w:szCs w:val="22"/>
        </w:rPr>
      </w:pPr>
      <w:r>
        <w:rPr>
          <w:sz w:val="22"/>
          <w:szCs w:val="22"/>
        </w:rPr>
        <w:t>__________________________________________________________________________________________________________</w:t>
      </w:r>
    </w:p>
    <w:p w14:paraId="5B63AF85" w14:textId="087FA2F4" w:rsidR="007A6944" w:rsidRPr="0045144B" w:rsidRDefault="0045144B" w:rsidP="007A6944">
      <w:pPr>
        <w:rPr>
          <w:sz w:val="22"/>
          <w:szCs w:val="22"/>
        </w:rPr>
      </w:pPr>
      <w:r>
        <w:rPr>
          <w:b/>
          <w:sz w:val="22"/>
          <w:szCs w:val="22"/>
        </w:rPr>
        <w:t>GOAL</w:t>
      </w:r>
      <w:r w:rsidR="007A6944" w:rsidRPr="0045144B">
        <w:rPr>
          <w:b/>
          <w:sz w:val="22"/>
          <w:szCs w:val="22"/>
        </w:rPr>
        <w:t xml:space="preserve"> #</w:t>
      </w:r>
      <w:r w:rsidR="006717DF">
        <w:rPr>
          <w:b/>
          <w:sz w:val="22"/>
          <w:szCs w:val="22"/>
        </w:rPr>
        <w:t>2</w:t>
      </w:r>
      <w:r w:rsidR="007A6944" w:rsidRPr="0045144B">
        <w:rPr>
          <w:sz w:val="22"/>
          <w:szCs w:val="22"/>
        </w:rPr>
        <w:t xml:space="preserve">:  By January 2022, </w:t>
      </w:r>
      <w:r w:rsidR="007A4A59" w:rsidRPr="0045144B">
        <w:rPr>
          <w:sz w:val="22"/>
          <w:szCs w:val="22"/>
        </w:rPr>
        <w:t>two</w:t>
      </w:r>
      <w:r w:rsidR="007A6944" w:rsidRPr="0045144B">
        <w:rPr>
          <w:sz w:val="22"/>
          <w:szCs w:val="22"/>
        </w:rPr>
        <w:t xml:space="preserve"> thirds of the FPCE members have joined a small group. </w:t>
      </w:r>
    </w:p>
    <w:p w14:paraId="42810CE5" w14:textId="77777777" w:rsidR="007A6944" w:rsidRPr="0045144B" w:rsidRDefault="007A6944" w:rsidP="007A6944">
      <w:pPr>
        <w:rPr>
          <w:sz w:val="22"/>
          <w:szCs w:val="22"/>
        </w:rPr>
      </w:pPr>
    </w:p>
    <w:p w14:paraId="7E2B422E" w14:textId="77777777" w:rsidR="00292F50" w:rsidRDefault="007A6944" w:rsidP="007A6944">
      <w:pPr>
        <w:rPr>
          <w:sz w:val="22"/>
          <w:szCs w:val="22"/>
        </w:rPr>
      </w:pPr>
      <w:r w:rsidRPr="0045144B">
        <w:rPr>
          <w:b/>
          <w:sz w:val="22"/>
          <w:szCs w:val="22"/>
        </w:rPr>
        <w:t>BENCHMARK:</w:t>
      </w:r>
      <w:r w:rsidR="00B378E7" w:rsidRPr="0045144B">
        <w:rPr>
          <w:sz w:val="22"/>
          <w:szCs w:val="22"/>
        </w:rPr>
        <w:t xml:space="preserve"> By January 2020 20% more of the membership is involved in small groups th</w:t>
      </w:r>
      <w:r w:rsidR="00292F50">
        <w:rPr>
          <w:sz w:val="22"/>
          <w:szCs w:val="22"/>
        </w:rPr>
        <w:t xml:space="preserve">an were involved January 2019. </w:t>
      </w:r>
    </w:p>
    <w:p w14:paraId="6DE92241" w14:textId="35DD4890" w:rsidR="00B378E7" w:rsidRPr="006C728F" w:rsidRDefault="006C728F" w:rsidP="007A6944">
      <w:pPr>
        <w:rPr>
          <w:i/>
          <w:sz w:val="22"/>
          <w:szCs w:val="22"/>
        </w:rPr>
      </w:pPr>
      <w:r>
        <w:rPr>
          <w:i/>
          <w:sz w:val="22"/>
          <w:szCs w:val="22"/>
        </w:rPr>
        <w:tab/>
      </w:r>
      <w:r w:rsidR="00292F50" w:rsidRPr="00292F50">
        <w:rPr>
          <w:i/>
          <w:sz w:val="22"/>
          <w:szCs w:val="22"/>
        </w:rPr>
        <w:t xml:space="preserve">Note: </w:t>
      </w:r>
      <w:r w:rsidR="00B378E7" w:rsidRPr="00292F50">
        <w:rPr>
          <w:i/>
          <w:sz w:val="22"/>
          <w:szCs w:val="22"/>
        </w:rPr>
        <w:t xml:space="preserve">Need to get the current numbers and do </w:t>
      </w:r>
      <w:r w:rsidR="00292F50" w:rsidRPr="00292F50">
        <w:rPr>
          <w:i/>
          <w:sz w:val="22"/>
          <w:szCs w:val="22"/>
        </w:rPr>
        <w:t xml:space="preserve">the math to have a </w:t>
      </w:r>
      <w:r w:rsidR="00292F50">
        <w:rPr>
          <w:i/>
          <w:sz w:val="22"/>
          <w:szCs w:val="22"/>
        </w:rPr>
        <w:t>clearer</w:t>
      </w:r>
      <w:r w:rsidR="00292F50" w:rsidRPr="00292F50">
        <w:rPr>
          <w:i/>
          <w:sz w:val="22"/>
          <w:szCs w:val="22"/>
        </w:rPr>
        <w:t xml:space="preserve"> metric.</w:t>
      </w:r>
    </w:p>
    <w:p w14:paraId="23D414F8" w14:textId="77777777" w:rsidR="00B378E7" w:rsidRPr="0045144B" w:rsidRDefault="00B378E7" w:rsidP="007A6944">
      <w:pPr>
        <w:rPr>
          <w:sz w:val="22"/>
          <w:szCs w:val="22"/>
          <w:u w:val="single"/>
        </w:rPr>
      </w:pPr>
      <w:r w:rsidRPr="0045144B">
        <w:rPr>
          <w:sz w:val="22"/>
          <w:szCs w:val="22"/>
          <w:u w:val="single"/>
        </w:rPr>
        <w:t>Action Steps:</w:t>
      </w:r>
    </w:p>
    <w:p w14:paraId="1A354397" w14:textId="4EB86AEE" w:rsidR="00D63583" w:rsidRPr="00292F50" w:rsidRDefault="00D63583" w:rsidP="00292F50">
      <w:pPr>
        <w:pStyle w:val="ListParagraph"/>
        <w:numPr>
          <w:ilvl w:val="0"/>
          <w:numId w:val="12"/>
        </w:numPr>
        <w:rPr>
          <w:sz w:val="22"/>
          <w:szCs w:val="22"/>
        </w:rPr>
      </w:pPr>
      <w:r w:rsidRPr="00292F50">
        <w:rPr>
          <w:sz w:val="22"/>
          <w:szCs w:val="22"/>
        </w:rPr>
        <w:t>Define strategy for growing small group participation</w:t>
      </w:r>
      <w:r w:rsidR="00292F50">
        <w:rPr>
          <w:sz w:val="22"/>
          <w:szCs w:val="22"/>
        </w:rPr>
        <w:t xml:space="preserve"> with staff and member team</w:t>
      </w:r>
      <w:r w:rsidRPr="00292F50">
        <w:rPr>
          <w:sz w:val="22"/>
          <w:szCs w:val="22"/>
        </w:rPr>
        <w:t>:</w:t>
      </w:r>
    </w:p>
    <w:p w14:paraId="086EB500" w14:textId="77777777" w:rsidR="00B378E7" w:rsidRPr="0045144B" w:rsidRDefault="00D63583" w:rsidP="00292F50">
      <w:pPr>
        <w:pStyle w:val="ListParagraph"/>
        <w:numPr>
          <w:ilvl w:val="0"/>
          <w:numId w:val="6"/>
        </w:numPr>
        <w:ind w:left="1080"/>
        <w:rPr>
          <w:sz w:val="22"/>
          <w:szCs w:val="22"/>
        </w:rPr>
      </w:pPr>
      <w:r w:rsidRPr="0045144B">
        <w:rPr>
          <w:sz w:val="22"/>
          <w:szCs w:val="22"/>
        </w:rPr>
        <w:t>Survey current congregation to identify who is not in group and why</w:t>
      </w:r>
    </w:p>
    <w:p w14:paraId="1A227CDF" w14:textId="77777777" w:rsidR="00D63583" w:rsidRPr="0045144B" w:rsidRDefault="00D63583" w:rsidP="00292F50">
      <w:pPr>
        <w:pStyle w:val="ListParagraph"/>
        <w:numPr>
          <w:ilvl w:val="0"/>
          <w:numId w:val="6"/>
        </w:numPr>
        <w:ind w:left="1080"/>
        <w:rPr>
          <w:sz w:val="22"/>
          <w:szCs w:val="22"/>
        </w:rPr>
      </w:pPr>
      <w:r w:rsidRPr="0045144B">
        <w:rPr>
          <w:sz w:val="22"/>
          <w:szCs w:val="22"/>
        </w:rPr>
        <w:t xml:space="preserve">Create marketing plan for small groups to increase visibility and accessibility </w:t>
      </w:r>
    </w:p>
    <w:p w14:paraId="381D2F82" w14:textId="77777777" w:rsidR="00D63583" w:rsidRPr="0045144B" w:rsidRDefault="00B378E7" w:rsidP="00292F50">
      <w:pPr>
        <w:pStyle w:val="ListParagraph"/>
        <w:numPr>
          <w:ilvl w:val="0"/>
          <w:numId w:val="6"/>
        </w:numPr>
        <w:ind w:left="1080"/>
        <w:rPr>
          <w:sz w:val="22"/>
          <w:szCs w:val="22"/>
        </w:rPr>
      </w:pPr>
      <w:r w:rsidRPr="0045144B">
        <w:rPr>
          <w:sz w:val="22"/>
          <w:szCs w:val="22"/>
        </w:rPr>
        <w:lastRenderedPageBreak/>
        <w:t xml:space="preserve">Take inventory on all small groups in church and evaluate </w:t>
      </w:r>
      <w:r w:rsidR="00D63583" w:rsidRPr="0045144B">
        <w:rPr>
          <w:sz w:val="22"/>
          <w:szCs w:val="22"/>
        </w:rPr>
        <w:t xml:space="preserve">whether to add more groups or bring more attendees to existing groups or both </w:t>
      </w:r>
    </w:p>
    <w:p w14:paraId="52B4666B" w14:textId="77777777" w:rsidR="00D63583" w:rsidRPr="0045144B" w:rsidRDefault="00D63583" w:rsidP="00292F50">
      <w:pPr>
        <w:pStyle w:val="ListParagraph"/>
        <w:numPr>
          <w:ilvl w:val="0"/>
          <w:numId w:val="6"/>
        </w:numPr>
        <w:ind w:left="1080"/>
        <w:rPr>
          <w:sz w:val="22"/>
          <w:szCs w:val="22"/>
        </w:rPr>
      </w:pPr>
      <w:r w:rsidRPr="0045144B">
        <w:rPr>
          <w:sz w:val="22"/>
          <w:szCs w:val="22"/>
        </w:rPr>
        <w:t xml:space="preserve">When open new groups, create an emphasis on leadership development </w:t>
      </w:r>
    </w:p>
    <w:p w14:paraId="6DC9E8B1" w14:textId="77777777" w:rsidR="00D63583" w:rsidRPr="0045144B" w:rsidRDefault="00D63583" w:rsidP="00292F50">
      <w:pPr>
        <w:pStyle w:val="ListParagraph"/>
        <w:numPr>
          <w:ilvl w:val="0"/>
          <w:numId w:val="6"/>
        </w:numPr>
        <w:ind w:left="1080"/>
        <w:rPr>
          <w:sz w:val="22"/>
          <w:szCs w:val="22"/>
        </w:rPr>
      </w:pPr>
      <w:r w:rsidRPr="0045144B">
        <w:rPr>
          <w:sz w:val="22"/>
          <w:szCs w:val="22"/>
        </w:rPr>
        <w:t>Clarify and refine small group initiatives to reduce duplication or confusion</w:t>
      </w:r>
    </w:p>
    <w:p w14:paraId="75F0B5A0" w14:textId="77777777" w:rsidR="00D63583" w:rsidRPr="0045144B" w:rsidRDefault="00D63583" w:rsidP="00292F50">
      <w:pPr>
        <w:pStyle w:val="ListParagraph"/>
        <w:numPr>
          <w:ilvl w:val="0"/>
          <w:numId w:val="6"/>
        </w:numPr>
        <w:ind w:left="1080"/>
        <w:rPr>
          <w:sz w:val="22"/>
          <w:szCs w:val="22"/>
        </w:rPr>
      </w:pPr>
      <w:r w:rsidRPr="0045144B">
        <w:rPr>
          <w:sz w:val="22"/>
          <w:szCs w:val="22"/>
        </w:rPr>
        <w:t>Try short term thematic small groups to introduce others</w:t>
      </w:r>
    </w:p>
    <w:p w14:paraId="2E74A78C" w14:textId="77777777" w:rsidR="00D63583" w:rsidRPr="0045144B" w:rsidRDefault="00D63583" w:rsidP="00292F50">
      <w:pPr>
        <w:pStyle w:val="ListParagraph"/>
        <w:numPr>
          <w:ilvl w:val="0"/>
          <w:numId w:val="6"/>
        </w:numPr>
        <w:ind w:left="1080"/>
        <w:rPr>
          <w:sz w:val="22"/>
          <w:szCs w:val="22"/>
        </w:rPr>
      </w:pPr>
      <w:r w:rsidRPr="0045144B">
        <w:rPr>
          <w:sz w:val="22"/>
          <w:szCs w:val="22"/>
        </w:rPr>
        <w:t xml:space="preserve">Explore hybrid models that include virtual and in person components. </w:t>
      </w:r>
    </w:p>
    <w:p w14:paraId="4C4C7967" w14:textId="77777777" w:rsidR="00D63583" w:rsidRPr="0045144B" w:rsidRDefault="00D63583" w:rsidP="00292F50">
      <w:pPr>
        <w:ind w:left="1080" w:hanging="360"/>
        <w:rPr>
          <w:sz w:val="22"/>
          <w:szCs w:val="22"/>
        </w:rPr>
      </w:pPr>
      <w:r w:rsidRPr="0045144B">
        <w:rPr>
          <w:sz w:val="22"/>
          <w:szCs w:val="22"/>
        </w:rPr>
        <w:tab/>
        <w:t>(more ideas on the pages from the workshops)</w:t>
      </w:r>
    </w:p>
    <w:p w14:paraId="2CDA5290" w14:textId="77777777" w:rsidR="00D63583" w:rsidRPr="0045144B" w:rsidRDefault="00D63583" w:rsidP="007A6944">
      <w:pPr>
        <w:rPr>
          <w:sz w:val="22"/>
          <w:szCs w:val="22"/>
        </w:rPr>
      </w:pPr>
    </w:p>
    <w:p w14:paraId="4E9E389A" w14:textId="77777777" w:rsidR="00D63583" w:rsidRPr="0045144B" w:rsidRDefault="00D63583" w:rsidP="007A6944">
      <w:pPr>
        <w:rPr>
          <w:sz w:val="22"/>
          <w:szCs w:val="22"/>
        </w:rPr>
      </w:pPr>
    </w:p>
    <w:p w14:paraId="1AFA268D" w14:textId="55AB7F41" w:rsidR="007A6944" w:rsidRPr="0045144B" w:rsidRDefault="00292F50" w:rsidP="007A6944">
      <w:pPr>
        <w:rPr>
          <w:sz w:val="22"/>
          <w:szCs w:val="22"/>
        </w:rPr>
      </w:pPr>
      <w:r>
        <w:rPr>
          <w:b/>
          <w:sz w:val="22"/>
          <w:szCs w:val="22"/>
        </w:rPr>
        <w:t>GOAL</w:t>
      </w:r>
      <w:r w:rsidR="007A6944" w:rsidRPr="0045144B">
        <w:rPr>
          <w:b/>
          <w:sz w:val="22"/>
          <w:szCs w:val="22"/>
        </w:rPr>
        <w:t xml:space="preserve"> #</w:t>
      </w:r>
      <w:r w:rsidR="006717DF">
        <w:rPr>
          <w:b/>
          <w:sz w:val="22"/>
          <w:szCs w:val="22"/>
        </w:rPr>
        <w:t>3</w:t>
      </w:r>
      <w:r w:rsidR="007A6944" w:rsidRPr="0045144B">
        <w:rPr>
          <w:sz w:val="22"/>
          <w:szCs w:val="22"/>
        </w:rPr>
        <w:t xml:space="preserve">:  By January 2022, 100 FPCE members have experienced a robust training and development program for lay leadership that resulted in </w:t>
      </w:r>
      <w:r>
        <w:rPr>
          <w:sz w:val="22"/>
          <w:szCs w:val="22"/>
        </w:rPr>
        <w:t>new lay leaders, mentors, and volunteers.</w:t>
      </w:r>
    </w:p>
    <w:p w14:paraId="351CDF25" w14:textId="77777777" w:rsidR="007A6944" w:rsidRPr="0045144B" w:rsidRDefault="007A6944" w:rsidP="007A6944">
      <w:pPr>
        <w:rPr>
          <w:sz w:val="22"/>
          <w:szCs w:val="22"/>
        </w:rPr>
      </w:pPr>
    </w:p>
    <w:p w14:paraId="0FCAB293" w14:textId="053596FB" w:rsidR="001241F1" w:rsidRPr="0045144B" w:rsidRDefault="007A6944" w:rsidP="007A6944">
      <w:pPr>
        <w:rPr>
          <w:sz w:val="22"/>
          <w:szCs w:val="22"/>
        </w:rPr>
      </w:pPr>
      <w:r w:rsidRPr="0045144B">
        <w:rPr>
          <w:b/>
          <w:sz w:val="22"/>
          <w:szCs w:val="22"/>
        </w:rPr>
        <w:t>BENCHMARK:</w:t>
      </w:r>
      <w:r w:rsidR="00D63583" w:rsidRPr="0045144B">
        <w:rPr>
          <w:sz w:val="22"/>
          <w:szCs w:val="22"/>
        </w:rPr>
        <w:t xml:space="preserve"> By January 2020, build an intentional program of discipleship opportunities based on stages of spiritual maturity utilizing inventory of spiritual gifts and mentorship opportunities. </w:t>
      </w:r>
    </w:p>
    <w:p w14:paraId="6E316DDE" w14:textId="77777777" w:rsidR="001241F1" w:rsidRDefault="001241F1" w:rsidP="007A6944">
      <w:pPr>
        <w:rPr>
          <w:sz w:val="22"/>
          <w:szCs w:val="22"/>
          <w:u w:val="single"/>
        </w:rPr>
      </w:pPr>
      <w:r w:rsidRPr="0045144B">
        <w:rPr>
          <w:sz w:val="22"/>
          <w:szCs w:val="22"/>
          <w:u w:val="single"/>
        </w:rPr>
        <w:t>Actions Steps:</w:t>
      </w:r>
    </w:p>
    <w:p w14:paraId="7913E8C4" w14:textId="471F928B" w:rsidR="00292F50" w:rsidRPr="00292F50" w:rsidRDefault="006717DF" w:rsidP="00292F50">
      <w:pPr>
        <w:pStyle w:val="ListParagraph"/>
        <w:numPr>
          <w:ilvl w:val="0"/>
          <w:numId w:val="13"/>
        </w:numPr>
        <w:rPr>
          <w:sz w:val="22"/>
          <w:szCs w:val="22"/>
        </w:rPr>
      </w:pPr>
      <w:r>
        <w:rPr>
          <w:sz w:val="22"/>
          <w:szCs w:val="22"/>
        </w:rPr>
        <w:t>Identify</w:t>
      </w:r>
      <w:r w:rsidR="00292F50" w:rsidRPr="00292F50">
        <w:rPr>
          <w:sz w:val="22"/>
          <w:szCs w:val="22"/>
        </w:rPr>
        <w:t xml:space="preserve"> a spiritual gifts assessment tool to be completed by all current church members </w:t>
      </w:r>
      <w:proofErr w:type="gramStart"/>
      <w:r w:rsidR="00292F50" w:rsidRPr="00292F50">
        <w:rPr>
          <w:sz w:val="22"/>
          <w:szCs w:val="22"/>
        </w:rPr>
        <w:t>and also</w:t>
      </w:r>
      <w:proofErr w:type="gramEnd"/>
      <w:r w:rsidR="00292F50" w:rsidRPr="00292F50">
        <w:rPr>
          <w:sz w:val="22"/>
          <w:szCs w:val="22"/>
        </w:rPr>
        <w:t xml:space="preserve"> integrated into the membership process for new members. </w:t>
      </w:r>
    </w:p>
    <w:p w14:paraId="7D832D77" w14:textId="2145BD95" w:rsidR="00292F50" w:rsidRDefault="00D63583" w:rsidP="00292F50">
      <w:pPr>
        <w:pStyle w:val="ListParagraph"/>
        <w:numPr>
          <w:ilvl w:val="0"/>
          <w:numId w:val="13"/>
        </w:numPr>
        <w:rPr>
          <w:sz w:val="22"/>
          <w:szCs w:val="22"/>
        </w:rPr>
      </w:pPr>
      <w:r w:rsidRPr="00292F50">
        <w:rPr>
          <w:sz w:val="22"/>
          <w:szCs w:val="22"/>
        </w:rPr>
        <w:t>Clarify how and where leaders will be deployed</w:t>
      </w:r>
      <w:r w:rsidR="006717DF">
        <w:rPr>
          <w:sz w:val="22"/>
          <w:szCs w:val="22"/>
        </w:rPr>
        <w:t xml:space="preserve"> after spiritual gifts are assessed.</w:t>
      </w:r>
    </w:p>
    <w:p w14:paraId="554FDE8A" w14:textId="60693AD3" w:rsidR="006717DF" w:rsidRPr="006717DF" w:rsidRDefault="00292F50" w:rsidP="00292F50">
      <w:pPr>
        <w:pStyle w:val="ListParagraph"/>
        <w:numPr>
          <w:ilvl w:val="0"/>
          <w:numId w:val="13"/>
        </w:numPr>
        <w:rPr>
          <w:sz w:val="22"/>
          <w:szCs w:val="22"/>
        </w:rPr>
      </w:pPr>
      <w:r w:rsidRPr="00292F50">
        <w:rPr>
          <w:sz w:val="22"/>
          <w:szCs w:val="22"/>
        </w:rPr>
        <w:t>Explore hosting an Enneagram workshop for lay leaders and potential lay leaders.</w:t>
      </w:r>
    </w:p>
    <w:p w14:paraId="727A5484" w14:textId="6F4C0D28" w:rsidR="006C728F" w:rsidRDefault="001241F1" w:rsidP="006C728F">
      <w:pPr>
        <w:pStyle w:val="ListParagraph"/>
        <w:numPr>
          <w:ilvl w:val="0"/>
          <w:numId w:val="13"/>
        </w:numPr>
        <w:rPr>
          <w:sz w:val="22"/>
          <w:szCs w:val="22"/>
        </w:rPr>
      </w:pPr>
      <w:r w:rsidRPr="00292F50">
        <w:rPr>
          <w:sz w:val="22"/>
          <w:szCs w:val="22"/>
        </w:rPr>
        <w:t>Research what</w:t>
      </w:r>
      <w:r w:rsidR="00292F50" w:rsidRPr="00292F50">
        <w:rPr>
          <w:sz w:val="22"/>
          <w:szCs w:val="22"/>
        </w:rPr>
        <w:t xml:space="preserve"> leadership training and development</w:t>
      </w:r>
      <w:r w:rsidRPr="00292F50">
        <w:rPr>
          <w:sz w:val="22"/>
          <w:szCs w:val="22"/>
        </w:rPr>
        <w:t xml:space="preserve"> </w:t>
      </w:r>
      <w:r w:rsidR="00292F50" w:rsidRPr="00292F50">
        <w:rPr>
          <w:sz w:val="22"/>
          <w:szCs w:val="22"/>
        </w:rPr>
        <w:t>has been effective elsewhere</w:t>
      </w:r>
      <w:r w:rsidR="00292F50" w:rsidRPr="006717DF">
        <w:rPr>
          <w:sz w:val="22"/>
          <w:szCs w:val="22"/>
        </w:rPr>
        <w:t xml:space="preserve"> </w:t>
      </w:r>
    </w:p>
    <w:p w14:paraId="53A1BA21" w14:textId="057FA077" w:rsidR="006C728F" w:rsidRDefault="006C728F" w:rsidP="006C728F">
      <w:pPr>
        <w:rPr>
          <w:sz w:val="22"/>
          <w:szCs w:val="22"/>
        </w:rPr>
      </w:pPr>
      <w:r>
        <w:rPr>
          <w:sz w:val="22"/>
          <w:szCs w:val="22"/>
        </w:rPr>
        <w:t>_________________________________________________________________________________________________________</w:t>
      </w:r>
    </w:p>
    <w:p w14:paraId="20700BC1" w14:textId="77777777" w:rsidR="006C728F" w:rsidRPr="006C728F" w:rsidRDefault="006C728F" w:rsidP="006C728F">
      <w:pPr>
        <w:rPr>
          <w:sz w:val="22"/>
          <w:szCs w:val="22"/>
        </w:rPr>
      </w:pPr>
    </w:p>
    <w:p w14:paraId="0A1A6F62" w14:textId="52E50C5B" w:rsidR="007A6944" w:rsidRPr="0045144B" w:rsidRDefault="006C728F" w:rsidP="007A6944">
      <w:pPr>
        <w:rPr>
          <w:sz w:val="22"/>
          <w:szCs w:val="22"/>
        </w:rPr>
      </w:pPr>
      <w:r>
        <w:rPr>
          <w:b/>
          <w:sz w:val="22"/>
          <w:szCs w:val="22"/>
        </w:rPr>
        <w:t>GOAL</w:t>
      </w:r>
      <w:r w:rsidR="007A6944" w:rsidRPr="0045144B">
        <w:rPr>
          <w:b/>
          <w:sz w:val="22"/>
          <w:szCs w:val="22"/>
        </w:rPr>
        <w:t xml:space="preserve"> #</w:t>
      </w:r>
      <w:r w:rsidR="006717DF">
        <w:rPr>
          <w:b/>
          <w:sz w:val="22"/>
          <w:szCs w:val="22"/>
        </w:rPr>
        <w:t>4</w:t>
      </w:r>
      <w:r w:rsidR="007A6944" w:rsidRPr="0045144B">
        <w:rPr>
          <w:sz w:val="22"/>
          <w:szCs w:val="22"/>
        </w:rPr>
        <w:t>:  By January 2022, 100 kids have regularly attended PYGS and 100 kids have regularly attended NUBS.</w:t>
      </w:r>
    </w:p>
    <w:p w14:paraId="332FA7B1" w14:textId="77777777" w:rsidR="007A6944" w:rsidRPr="0045144B" w:rsidRDefault="007A6944" w:rsidP="007A6944">
      <w:pPr>
        <w:rPr>
          <w:sz w:val="22"/>
          <w:szCs w:val="22"/>
        </w:rPr>
      </w:pPr>
    </w:p>
    <w:p w14:paraId="47D3DB92" w14:textId="6C847FDE" w:rsidR="001241F1" w:rsidRDefault="007A6944" w:rsidP="007A6944">
      <w:pPr>
        <w:rPr>
          <w:sz w:val="22"/>
          <w:szCs w:val="22"/>
        </w:rPr>
      </w:pPr>
      <w:r w:rsidRPr="0045144B">
        <w:rPr>
          <w:b/>
          <w:sz w:val="22"/>
          <w:szCs w:val="22"/>
        </w:rPr>
        <w:t>BENCHMARK:</w:t>
      </w:r>
      <w:r w:rsidR="001241F1" w:rsidRPr="0045144B">
        <w:rPr>
          <w:sz w:val="22"/>
          <w:szCs w:val="22"/>
        </w:rPr>
        <w:t xml:space="preserve"> By January 2020</w:t>
      </w:r>
      <w:r w:rsidR="006717DF">
        <w:rPr>
          <w:sz w:val="22"/>
          <w:szCs w:val="22"/>
        </w:rPr>
        <w:t>,</w:t>
      </w:r>
      <w:r w:rsidR="001241F1" w:rsidRPr="0045144B">
        <w:rPr>
          <w:sz w:val="22"/>
          <w:szCs w:val="22"/>
        </w:rPr>
        <w:t xml:space="preserve"> 25 more kids have regularly attended PYGS and 25 more kids have regularly attended NUBS than in January 2019. </w:t>
      </w:r>
    </w:p>
    <w:p w14:paraId="322A59C4" w14:textId="77777777" w:rsidR="006717DF" w:rsidRDefault="006717DF" w:rsidP="007A6944">
      <w:pPr>
        <w:rPr>
          <w:sz w:val="22"/>
          <w:szCs w:val="22"/>
        </w:rPr>
      </w:pPr>
    </w:p>
    <w:p w14:paraId="259B4310" w14:textId="73EDC66A" w:rsidR="001241F1" w:rsidRPr="0045144B" w:rsidRDefault="006717DF" w:rsidP="007A6944">
      <w:pPr>
        <w:rPr>
          <w:sz w:val="22"/>
          <w:szCs w:val="22"/>
        </w:rPr>
      </w:pPr>
      <w:r w:rsidRPr="006717DF">
        <w:rPr>
          <w:b/>
          <w:sz w:val="22"/>
          <w:szCs w:val="22"/>
        </w:rPr>
        <w:t>BENCHMARK:</w:t>
      </w:r>
      <w:r>
        <w:rPr>
          <w:sz w:val="22"/>
          <w:szCs w:val="22"/>
        </w:rPr>
        <w:t xml:space="preserve"> By January 2020, ________ (specific # TBD) fourth and fifth graders are actively involved in FPCE. </w:t>
      </w:r>
    </w:p>
    <w:p w14:paraId="50687A2E" w14:textId="77777777" w:rsidR="001241F1" w:rsidRPr="0045144B" w:rsidRDefault="001241F1" w:rsidP="007A6944">
      <w:pPr>
        <w:rPr>
          <w:sz w:val="22"/>
          <w:szCs w:val="22"/>
        </w:rPr>
      </w:pPr>
      <w:r w:rsidRPr="0045144B">
        <w:rPr>
          <w:sz w:val="22"/>
          <w:szCs w:val="22"/>
          <w:u w:val="single"/>
        </w:rPr>
        <w:t>Action Steps</w:t>
      </w:r>
      <w:r w:rsidRPr="0045144B">
        <w:rPr>
          <w:sz w:val="22"/>
          <w:szCs w:val="22"/>
        </w:rPr>
        <w:t>:</w:t>
      </w:r>
    </w:p>
    <w:p w14:paraId="4008BAE6" w14:textId="014D368C" w:rsidR="006717DF" w:rsidRPr="0045144B" w:rsidRDefault="006717DF" w:rsidP="001241F1">
      <w:pPr>
        <w:pStyle w:val="ListParagraph"/>
        <w:numPr>
          <w:ilvl w:val="0"/>
          <w:numId w:val="9"/>
        </w:numPr>
        <w:rPr>
          <w:sz w:val="22"/>
          <w:szCs w:val="22"/>
        </w:rPr>
      </w:pPr>
      <w:r>
        <w:rPr>
          <w:sz w:val="22"/>
          <w:szCs w:val="22"/>
        </w:rPr>
        <w:t>Establish a Game Plan for 5</w:t>
      </w:r>
      <w:r w:rsidRPr="006717DF">
        <w:rPr>
          <w:sz w:val="22"/>
          <w:szCs w:val="22"/>
          <w:vertAlign w:val="superscript"/>
        </w:rPr>
        <w:t>th</w:t>
      </w:r>
      <w:r>
        <w:rPr>
          <w:sz w:val="22"/>
          <w:szCs w:val="22"/>
        </w:rPr>
        <w:t xml:space="preserve"> Grade Transition to NUBS resulting in 80% coming up. </w:t>
      </w:r>
    </w:p>
    <w:p w14:paraId="384897D0" w14:textId="38A219F6" w:rsidR="001241F1" w:rsidRPr="0045144B" w:rsidRDefault="001241F1" w:rsidP="001241F1">
      <w:pPr>
        <w:pStyle w:val="ListParagraph"/>
        <w:numPr>
          <w:ilvl w:val="0"/>
          <w:numId w:val="9"/>
        </w:numPr>
        <w:rPr>
          <w:sz w:val="22"/>
          <w:szCs w:val="22"/>
        </w:rPr>
      </w:pPr>
      <w:r w:rsidRPr="0045144B">
        <w:rPr>
          <w:sz w:val="22"/>
          <w:szCs w:val="22"/>
        </w:rPr>
        <w:t xml:space="preserve">Create a digital </w:t>
      </w:r>
      <w:r w:rsidR="006717DF">
        <w:rPr>
          <w:sz w:val="22"/>
          <w:szCs w:val="22"/>
        </w:rPr>
        <w:t xml:space="preserve">community </w:t>
      </w:r>
      <w:r w:rsidRPr="0045144B">
        <w:rPr>
          <w:sz w:val="22"/>
          <w:szCs w:val="22"/>
        </w:rPr>
        <w:t xml:space="preserve">presence showing what </w:t>
      </w:r>
      <w:r w:rsidR="006717DF">
        <w:rPr>
          <w:sz w:val="22"/>
          <w:szCs w:val="22"/>
        </w:rPr>
        <w:t xml:space="preserve">FPCE </w:t>
      </w:r>
      <w:r w:rsidRPr="0045144B">
        <w:rPr>
          <w:sz w:val="22"/>
          <w:szCs w:val="22"/>
        </w:rPr>
        <w:t>youth group does</w:t>
      </w:r>
      <w:r w:rsidR="006717DF">
        <w:rPr>
          <w:sz w:val="22"/>
          <w:szCs w:val="22"/>
        </w:rPr>
        <w:t xml:space="preserve"> and highlighting its value to teens</w:t>
      </w:r>
      <w:r w:rsidRPr="0045144B">
        <w:rPr>
          <w:sz w:val="22"/>
          <w:szCs w:val="22"/>
        </w:rPr>
        <w:t>.</w:t>
      </w:r>
    </w:p>
    <w:p w14:paraId="53F4CDD2" w14:textId="0FE02445" w:rsidR="001241F1" w:rsidRPr="0045144B" w:rsidRDefault="006717DF" w:rsidP="001241F1">
      <w:pPr>
        <w:pStyle w:val="ListParagraph"/>
        <w:numPr>
          <w:ilvl w:val="0"/>
          <w:numId w:val="9"/>
        </w:numPr>
        <w:rPr>
          <w:sz w:val="22"/>
          <w:szCs w:val="22"/>
        </w:rPr>
      </w:pPr>
      <w:r>
        <w:rPr>
          <w:sz w:val="22"/>
          <w:szCs w:val="22"/>
        </w:rPr>
        <w:t>Explore an</w:t>
      </w:r>
      <w:r w:rsidR="001241F1" w:rsidRPr="0045144B">
        <w:rPr>
          <w:sz w:val="22"/>
          <w:szCs w:val="22"/>
        </w:rPr>
        <w:t xml:space="preserve"> internship program with North Park, Moody, Trinity</w:t>
      </w:r>
      <w:r w:rsidR="006F51E3">
        <w:rPr>
          <w:sz w:val="22"/>
          <w:szCs w:val="22"/>
        </w:rPr>
        <w:t>,</w:t>
      </w:r>
      <w:r w:rsidR="001241F1" w:rsidRPr="0045144B">
        <w:rPr>
          <w:sz w:val="22"/>
          <w:szCs w:val="22"/>
        </w:rPr>
        <w:t xml:space="preserve"> and McCormick to supplement church volunteers. </w:t>
      </w:r>
    </w:p>
    <w:p w14:paraId="7188C129" w14:textId="25860D97" w:rsidR="001241F1" w:rsidRPr="0045144B" w:rsidRDefault="006717DF" w:rsidP="001241F1">
      <w:pPr>
        <w:pStyle w:val="ListParagraph"/>
        <w:numPr>
          <w:ilvl w:val="0"/>
          <w:numId w:val="9"/>
        </w:numPr>
        <w:rPr>
          <w:sz w:val="22"/>
          <w:szCs w:val="22"/>
        </w:rPr>
      </w:pPr>
      <w:r>
        <w:rPr>
          <w:sz w:val="22"/>
          <w:szCs w:val="22"/>
        </w:rPr>
        <w:t>Increase the</w:t>
      </w:r>
      <w:r w:rsidR="001241F1" w:rsidRPr="0045144B">
        <w:rPr>
          <w:sz w:val="22"/>
          <w:szCs w:val="22"/>
        </w:rPr>
        <w:t xml:space="preserve"> intergenerational opportunities for the</w:t>
      </w:r>
      <w:r>
        <w:rPr>
          <w:sz w:val="22"/>
          <w:szCs w:val="22"/>
        </w:rPr>
        <w:t xml:space="preserve"> whole church family</w:t>
      </w:r>
      <w:r w:rsidR="001241F1" w:rsidRPr="0045144B">
        <w:rPr>
          <w:sz w:val="22"/>
          <w:szCs w:val="22"/>
        </w:rPr>
        <w:t xml:space="preserve"> to create relations</w:t>
      </w:r>
      <w:r w:rsidR="006F51E3">
        <w:rPr>
          <w:sz w:val="22"/>
          <w:szCs w:val="22"/>
        </w:rPr>
        <w:t>hips and serve</w:t>
      </w:r>
      <w:r w:rsidR="001241F1" w:rsidRPr="0045144B">
        <w:rPr>
          <w:sz w:val="22"/>
          <w:szCs w:val="22"/>
        </w:rPr>
        <w:t xml:space="preserve"> </w:t>
      </w:r>
      <w:r w:rsidR="006F51E3">
        <w:rPr>
          <w:sz w:val="22"/>
          <w:szCs w:val="22"/>
        </w:rPr>
        <w:t>together with children and youth</w:t>
      </w:r>
      <w:r w:rsidR="001241F1" w:rsidRPr="0045144B">
        <w:rPr>
          <w:sz w:val="22"/>
          <w:szCs w:val="22"/>
        </w:rPr>
        <w:t xml:space="preserve">. </w:t>
      </w:r>
    </w:p>
    <w:p w14:paraId="45C5CC34" w14:textId="04CC644C" w:rsidR="007A6944" w:rsidRDefault="001241F1" w:rsidP="006C728F">
      <w:pPr>
        <w:pStyle w:val="ListParagraph"/>
        <w:numPr>
          <w:ilvl w:val="0"/>
          <w:numId w:val="9"/>
        </w:numPr>
        <w:rPr>
          <w:sz w:val="22"/>
          <w:szCs w:val="22"/>
        </w:rPr>
      </w:pPr>
      <w:r w:rsidRPr="0045144B">
        <w:rPr>
          <w:sz w:val="22"/>
          <w:szCs w:val="22"/>
        </w:rPr>
        <w:t xml:space="preserve">Build and nurture </w:t>
      </w:r>
      <w:r w:rsidR="006F51E3">
        <w:rPr>
          <w:sz w:val="22"/>
          <w:szCs w:val="22"/>
        </w:rPr>
        <w:t xml:space="preserve">current and future </w:t>
      </w:r>
      <w:r w:rsidRPr="0045144B">
        <w:rPr>
          <w:sz w:val="22"/>
          <w:szCs w:val="22"/>
        </w:rPr>
        <w:t>leaders</w:t>
      </w:r>
      <w:r w:rsidR="006F51E3">
        <w:rPr>
          <w:sz w:val="22"/>
          <w:szCs w:val="22"/>
        </w:rPr>
        <w:t xml:space="preserve"> in children’s and youth ministry.</w:t>
      </w:r>
    </w:p>
    <w:p w14:paraId="30305CED" w14:textId="41EEE9AD" w:rsidR="006C728F" w:rsidRDefault="006C728F" w:rsidP="006C728F">
      <w:pPr>
        <w:rPr>
          <w:sz w:val="22"/>
          <w:szCs w:val="22"/>
        </w:rPr>
      </w:pPr>
      <w:r>
        <w:rPr>
          <w:sz w:val="22"/>
          <w:szCs w:val="22"/>
        </w:rPr>
        <w:t>_________________________________________________________________________________________________________</w:t>
      </w:r>
    </w:p>
    <w:p w14:paraId="03B13FF2" w14:textId="77777777" w:rsidR="006C728F" w:rsidRPr="006C728F" w:rsidRDefault="006C728F" w:rsidP="006C728F">
      <w:pPr>
        <w:rPr>
          <w:sz w:val="22"/>
          <w:szCs w:val="22"/>
        </w:rPr>
      </w:pPr>
    </w:p>
    <w:p w14:paraId="03997240" w14:textId="296120B0" w:rsidR="007A6944" w:rsidRPr="0045144B" w:rsidRDefault="006F51E3" w:rsidP="007A6944">
      <w:pPr>
        <w:rPr>
          <w:sz w:val="22"/>
          <w:szCs w:val="22"/>
        </w:rPr>
      </w:pPr>
      <w:r>
        <w:rPr>
          <w:b/>
          <w:sz w:val="22"/>
          <w:szCs w:val="22"/>
        </w:rPr>
        <w:t>GOAL</w:t>
      </w:r>
      <w:r w:rsidR="007A6944" w:rsidRPr="0045144B">
        <w:rPr>
          <w:b/>
          <w:sz w:val="22"/>
          <w:szCs w:val="22"/>
        </w:rPr>
        <w:t xml:space="preserve"> #</w:t>
      </w:r>
      <w:r>
        <w:rPr>
          <w:b/>
          <w:sz w:val="22"/>
          <w:szCs w:val="22"/>
        </w:rPr>
        <w:t>5</w:t>
      </w:r>
      <w:r w:rsidR="007A6944" w:rsidRPr="0045144B">
        <w:rPr>
          <w:sz w:val="22"/>
          <w:szCs w:val="22"/>
        </w:rPr>
        <w:t xml:space="preserve">:  </w:t>
      </w:r>
      <w:r w:rsidR="00377218" w:rsidRPr="0045144B">
        <w:rPr>
          <w:sz w:val="22"/>
          <w:szCs w:val="22"/>
        </w:rPr>
        <w:t xml:space="preserve">FPCE has developed a comprehensive Christian education program to promote biblical literacy and mature Christian faith for all children and </w:t>
      </w:r>
      <w:r>
        <w:rPr>
          <w:sz w:val="22"/>
          <w:szCs w:val="22"/>
        </w:rPr>
        <w:t>youth</w:t>
      </w:r>
      <w:r w:rsidR="00377218" w:rsidRPr="0045144B">
        <w:rPr>
          <w:sz w:val="22"/>
          <w:szCs w:val="22"/>
        </w:rPr>
        <w:t xml:space="preserve">. </w:t>
      </w:r>
    </w:p>
    <w:p w14:paraId="30C0B939" w14:textId="77777777" w:rsidR="007A6944" w:rsidRPr="0045144B" w:rsidRDefault="007A6944" w:rsidP="007A6944">
      <w:pPr>
        <w:rPr>
          <w:sz w:val="22"/>
          <w:szCs w:val="22"/>
        </w:rPr>
      </w:pPr>
    </w:p>
    <w:p w14:paraId="1845B5C6" w14:textId="03E1C94C" w:rsidR="006F51E3" w:rsidRDefault="007A6944" w:rsidP="006F51E3">
      <w:pPr>
        <w:rPr>
          <w:sz w:val="22"/>
          <w:szCs w:val="22"/>
        </w:rPr>
      </w:pPr>
      <w:r w:rsidRPr="0045144B">
        <w:rPr>
          <w:b/>
          <w:sz w:val="22"/>
          <w:szCs w:val="22"/>
        </w:rPr>
        <w:t>BENCHMARK:</w:t>
      </w:r>
      <w:r w:rsidRPr="0045144B">
        <w:rPr>
          <w:sz w:val="22"/>
          <w:szCs w:val="22"/>
        </w:rPr>
        <w:t xml:space="preserve"> B</w:t>
      </w:r>
      <w:r w:rsidR="001241F1" w:rsidRPr="0045144B">
        <w:rPr>
          <w:sz w:val="22"/>
          <w:szCs w:val="22"/>
        </w:rPr>
        <w:t xml:space="preserve">y </w:t>
      </w:r>
      <w:r w:rsidR="006F51E3">
        <w:rPr>
          <w:sz w:val="22"/>
          <w:szCs w:val="22"/>
        </w:rPr>
        <w:t xml:space="preserve">the end of March 2019, FPCE has </w:t>
      </w:r>
      <w:proofErr w:type="gramStart"/>
      <w:r w:rsidR="006F51E3">
        <w:rPr>
          <w:sz w:val="22"/>
          <w:szCs w:val="22"/>
        </w:rPr>
        <w:t>made a decision</w:t>
      </w:r>
      <w:proofErr w:type="gramEnd"/>
      <w:r w:rsidR="006F51E3">
        <w:rPr>
          <w:sz w:val="22"/>
          <w:szCs w:val="22"/>
        </w:rPr>
        <w:t xml:space="preserve"> regarding the staffing structure for children’s ministry.</w:t>
      </w:r>
    </w:p>
    <w:p w14:paraId="455B36BC" w14:textId="24DD09F3" w:rsidR="006F51E3" w:rsidRPr="006C728F" w:rsidRDefault="006F51E3" w:rsidP="006F51E3">
      <w:pPr>
        <w:rPr>
          <w:sz w:val="22"/>
          <w:szCs w:val="22"/>
          <w:u w:val="single"/>
        </w:rPr>
      </w:pPr>
      <w:r w:rsidRPr="006C728F">
        <w:rPr>
          <w:sz w:val="22"/>
          <w:szCs w:val="22"/>
          <w:u w:val="single"/>
        </w:rPr>
        <w:t>Action Steps:</w:t>
      </w:r>
    </w:p>
    <w:p w14:paraId="574FA0EA" w14:textId="65A93905" w:rsidR="006F51E3" w:rsidRPr="006C728F" w:rsidRDefault="006F51E3" w:rsidP="006C728F">
      <w:pPr>
        <w:pStyle w:val="ListParagraph"/>
        <w:numPr>
          <w:ilvl w:val="0"/>
          <w:numId w:val="14"/>
        </w:numPr>
        <w:rPr>
          <w:sz w:val="22"/>
          <w:szCs w:val="22"/>
        </w:rPr>
      </w:pPr>
      <w:r w:rsidRPr="006C728F">
        <w:rPr>
          <w:sz w:val="22"/>
          <w:szCs w:val="22"/>
        </w:rPr>
        <w:t>Clarify the timeline for the current interim children’s ministry director.</w:t>
      </w:r>
    </w:p>
    <w:p w14:paraId="27FD65BC" w14:textId="235EDEFF" w:rsidR="006F51E3" w:rsidRPr="006C728F" w:rsidRDefault="006F51E3" w:rsidP="006C728F">
      <w:pPr>
        <w:pStyle w:val="ListParagraph"/>
        <w:numPr>
          <w:ilvl w:val="0"/>
          <w:numId w:val="14"/>
        </w:numPr>
        <w:rPr>
          <w:sz w:val="22"/>
          <w:szCs w:val="22"/>
        </w:rPr>
      </w:pPr>
      <w:r w:rsidRPr="006C728F">
        <w:rPr>
          <w:sz w:val="22"/>
          <w:szCs w:val="22"/>
        </w:rPr>
        <w:lastRenderedPageBreak/>
        <w:t xml:space="preserve">Confirm with trustees the budget allocations available for staffing children’s and youth ministries. </w:t>
      </w:r>
    </w:p>
    <w:p w14:paraId="4A8AD226" w14:textId="2901F663" w:rsidR="006C728F" w:rsidRPr="006C728F" w:rsidRDefault="006F51E3" w:rsidP="006C728F">
      <w:pPr>
        <w:pStyle w:val="ListParagraph"/>
        <w:numPr>
          <w:ilvl w:val="0"/>
          <w:numId w:val="14"/>
        </w:numPr>
        <w:rPr>
          <w:sz w:val="22"/>
          <w:szCs w:val="22"/>
        </w:rPr>
      </w:pPr>
      <w:r w:rsidRPr="006C728F">
        <w:rPr>
          <w:sz w:val="22"/>
          <w:szCs w:val="22"/>
        </w:rPr>
        <w:t>Consult with Ministry Architects for staffing structure r</w:t>
      </w:r>
      <w:r w:rsidR="006C728F">
        <w:rPr>
          <w:sz w:val="22"/>
          <w:szCs w:val="22"/>
        </w:rPr>
        <w:t xml:space="preserve">ecommendations and potential job descriptions. </w:t>
      </w:r>
    </w:p>
    <w:p w14:paraId="072B7F23" w14:textId="77777777" w:rsidR="006F51E3" w:rsidRDefault="006F51E3" w:rsidP="006F51E3">
      <w:pPr>
        <w:rPr>
          <w:sz w:val="22"/>
          <w:szCs w:val="22"/>
        </w:rPr>
      </w:pPr>
    </w:p>
    <w:p w14:paraId="6F6CA5CE" w14:textId="77777777" w:rsidR="006F51E3" w:rsidRDefault="006F51E3" w:rsidP="006F51E3">
      <w:pPr>
        <w:rPr>
          <w:sz w:val="22"/>
          <w:szCs w:val="22"/>
        </w:rPr>
      </w:pPr>
    </w:p>
    <w:p w14:paraId="49006F59" w14:textId="59B77C03" w:rsidR="006F51E3" w:rsidRDefault="006F51E3" w:rsidP="006F51E3">
      <w:pPr>
        <w:rPr>
          <w:sz w:val="22"/>
          <w:szCs w:val="22"/>
        </w:rPr>
      </w:pPr>
      <w:r w:rsidRPr="006F51E3">
        <w:rPr>
          <w:b/>
          <w:sz w:val="22"/>
          <w:szCs w:val="22"/>
        </w:rPr>
        <w:t>BENCHMARK:</w:t>
      </w:r>
      <w:r>
        <w:rPr>
          <w:sz w:val="22"/>
          <w:szCs w:val="22"/>
        </w:rPr>
        <w:t xml:space="preserve"> FPCE has held a Christian Formation Summit for children’s and youth ministry. </w:t>
      </w:r>
    </w:p>
    <w:p w14:paraId="0E2FC579" w14:textId="34C184DA" w:rsidR="006F51E3" w:rsidRPr="006F51E3" w:rsidRDefault="006F51E3" w:rsidP="006C728F">
      <w:pPr>
        <w:ind w:left="720"/>
        <w:rPr>
          <w:i/>
          <w:sz w:val="22"/>
          <w:szCs w:val="22"/>
        </w:rPr>
      </w:pPr>
      <w:r w:rsidRPr="006F51E3">
        <w:rPr>
          <w:i/>
          <w:sz w:val="22"/>
          <w:szCs w:val="22"/>
        </w:rPr>
        <w:t xml:space="preserve">Note: Design Team discussed doing this as early as Spring 2019, but also expressed desire to have resolved the staffing of children’s ministry first </w:t>
      </w:r>
      <w:proofErr w:type="gramStart"/>
      <w:r w:rsidRPr="006F51E3">
        <w:rPr>
          <w:i/>
          <w:sz w:val="22"/>
          <w:szCs w:val="22"/>
        </w:rPr>
        <w:t>so as to</w:t>
      </w:r>
      <w:proofErr w:type="gramEnd"/>
      <w:r w:rsidRPr="006F51E3">
        <w:rPr>
          <w:i/>
          <w:sz w:val="22"/>
          <w:szCs w:val="22"/>
        </w:rPr>
        <w:t xml:space="preserve"> involve any new staff members in the process.</w:t>
      </w:r>
      <w:r w:rsidR="006C728F">
        <w:rPr>
          <w:i/>
          <w:sz w:val="22"/>
          <w:szCs w:val="22"/>
        </w:rPr>
        <w:t xml:space="preserve"> Timeline of these two benchmarks needs to be coordinated.</w:t>
      </w:r>
    </w:p>
    <w:p w14:paraId="7A4727E0" w14:textId="34DE759D" w:rsidR="00E85A2E" w:rsidRPr="0045144B" w:rsidRDefault="006C728F" w:rsidP="00E85A2E">
      <w:pPr>
        <w:rPr>
          <w:sz w:val="22"/>
          <w:szCs w:val="22"/>
        </w:rPr>
      </w:pPr>
      <w:r>
        <w:rPr>
          <w:sz w:val="22"/>
          <w:szCs w:val="22"/>
        </w:rPr>
        <w:t>_________________________________________________________________________________________________________</w:t>
      </w:r>
    </w:p>
    <w:p w14:paraId="08953BFF" w14:textId="77777777" w:rsidR="00E85A2E" w:rsidRDefault="00E85A2E" w:rsidP="00E85A2E">
      <w:pPr>
        <w:rPr>
          <w:sz w:val="22"/>
          <w:szCs w:val="22"/>
          <w:u w:val="single"/>
        </w:rPr>
      </w:pPr>
    </w:p>
    <w:p w14:paraId="0B548A49" w14:textId="7505C073" w:rsidR="006717DF" w:rsidRPr="0045144B" w:rsidRDefault="006717DF" w:rsidP="006717DF">
      <w:pPr>
        <w:rPr>
          <w:sz w:val="22"/>
          <w:szCs w:val="22"/>
        </w:rPr>
      </w:pPr>
      <w:r w:rsidRPr="0045144B">
        <w:rPr>
          <w:b/>
          <w:sz w:val="22"/>
          <w:szCs w:val="22"/>
        </w:rPr>
        <w:t>GOAL #</w:t>
      </w:r>
      <w:r w:rsidR="006C728F">
        <w:rPr>
          <w:b/>
          <w:sz w:val="22"/>
          <w:szCs w:val="22"/>
        </w:rPr>
        <w:t>6</w:t>
      </w:r>
      <w:r w:rsidRPr="0045144B">
        <w:rPr>
          <w:sz w:val="22"/>
          <w:szCs w:val="22"/>
        </w:rPr>
        <w:t xml:space="preserve">:  By January 2022, </w:t>
      </w:r>
      <w:r w:rsidR="007A4A59">
        <w:rPr>
          <w:b/>
          <w:bCs/>
        </w:rPr>
        <w:t>FPCE will implement an intentional year-round approach to teaching the biblical principles and modern-day practices of stewardship and discipleship. Moving the church narrative from scarcity to abundance</w:t>
      </w:r>
    </w:p>
    <w:p w14:paraId="4549DC19" w14:textId="77777777" w:rsidR="006717DF" w:rsidRPr="0045144B" w:rsidRDefault="006717DF" w:rsidP="006717DF">
      <w:pPr>
        <w:rPr>
          <w:b/>
          <w:sz w:val="22"/>
          <w:szCs w:val="22"/>
        </w:rPr>
      </w:pPr>
    </w:p>
    <w:p w14:paraId="7B534AD5" w14:textId="2558FE0A" w:rsidR="006717DF" w:rsidRDefault="006717DF" w:rsidP="007A4A59">
      <w:r w:rsidRPr="0045144B">
        <w:rPr>
          <w:b/>
          <w:sz w:val="22"/>
          <w:szCs w:val="22"/>
        </w:rPr>
        <w:t>BENCHMARK:</w:t>
      </w:r>
      <w:r w:rsidRPr="0045144B">
        <w:rPr>
          <w:sz w:val="22"/>
          <w:szCs w:val="22"/>
        </w:rPr>
        <w:t xml:space="preserve"> By </w:t>
      </w:r>
      <w:r w:rsidR="007A4A59">
        <w:rPr>
          <w:sz w:val="22"/>
          <w:szCs w:val="22"/>
        </w:rPr>
        <w:t>September</w:t>
      </w:r>
      <w:r w:rsidRPr="0045144B">
        <w:rPr>
          <w:sz w:val="22"/>
          <w:szCs w:val="22"/>
        </w:rPr>
        <w:t xml:space="preserve"> 20</w:t>
      </w:r>
      <w:r w:rsidR="007A4A59">
        <w:rPr>
          <w:sz w:val="22"/>
          <w:szCs w:val="22"/>
        </w:rPr>
        <w:t>19</w:t>
      </w:r>
      <w:r w:rsidRPr="0045144B">
        <w:rPr>
          <w:sz w:val="22"/>
          <w:szCs w:val="22"/>
        </w:rPr>
        <w:t xml:space="preserve">, FPCE </w:t>
      </w:r>
      <w:r w:rsidR="005A31CC">
        <w:rPr>
          <w:sz w:val="22"/>
          <w:szCs w:val="22"/>
        </w:rPr>
        <w:t xml:space="preserve">has </w:t>
      </w:r>
      <w:r w:rsidR="007A4A59">
        <w:rPr>
          <w:sz w:val="22"/>
          <w:szCs w:val="22"/>
        </w:rPr>
        <w:t xml:space="preserve">created a new stewardship committee tasked with implementing </w:t>
      </w:r>
      <w:r w:rsidR="007A4A59">
        <w:t>year-round stewardship calendar initiatives.</w:t>
      </w:r>
    </w:p>
    <w:p w14:paraId="14BF2067" w14:textId="034AC37F" w:rsidR="007A4A59" w:rsidRDefault="007A4A59" w:rsidP="007A4A59"/>
    <w:p w14:paraId="663A9BD4" w14:textId="4A2A7D87" w:rsidR="007A4A59" w:rsidRPr="007A4A59" w:rsidRDefault="007A4A59" w:rsidP="007A4A59">
      <w:pPr>
        <w:rPr>
          <w:i/>
          <w:sz w:val="22"/>
          <w:szCs w:val="22"/>
        </w:rPr>
      </w:pPr>
      <w:r>
        <w:rPr>
          <w:b/>
          <w:bCs/>
        </w:rPr>
        <w:t>BENCHMARK:</w:t>
      </w:r>
      <w:r>
        <w:t xml:space="preserve"> Immediately, FPCE leaders will develop stewardship strategies to have an impact on this fall's stewardship drive</w:t>
      </w:r>
      <w:r w:rsidR="005A31CC">
        <w:t>. Such strategies will be consistent with principles gained from Stewardship Summit.</w:t>
      </w:r>
    </w:p>
    <w:p w14:paraId="456ABD66" w14:textId="77777777" w:rsidR="006717DF" w:rsidRPr="0045144B" w:rsidRDefault="006717DF" w:rsidP="006717DF">
      <w:pPr>
        <w:rPr>
          <w:sz w:val="22"/>
          <w:szCs w:val="22"/>
        </w:rPr>
      </w:pPr>
    </w:p>
    <w:p w14:paraId="2AF0BAD0" w14:textId="7CB50E6D" w:rsidR="006717DF" w:rsidRPr="0045144B" w:rsidRDefault="006717DF" w:rsidP="006717DF">
      <w:pPr>
        <w:rPr>
          <w:sz w:val="22"/>
          <w:szCs w:val="22"/>
        </w:rPr>
      </w:pPr>
      <w:r w:rsidRPr="0045144B">
        <w:rPr>
          <w:b/>
          <w:sz w:val="22"/>
          <w:szCs w:val="22"/>
        </w:rPr>
        <w:t>BENCHMARK</w:t>
      </w:r>
      <w:r w:rsidRPr="0045144B">
        <w:rPr>
          <w:sz w:val="22"/>
          <w:szCs w:val="22"/>
        </w:rPr>
        <w:t>: By January 2020, FPCE</w:t>
      </w:r>
      <w:r w:rsidR="007A4A59">
        <w:rPr>
          <w:sz w:val="22"/>
          <w:szCs w:val="22"/>
        </w:rPr>
        <w:t xml:space="preserve"> </w:t>
      </w:r>
      <w:r w:rsidR="005A31CC">
        <w:rPr>
          <w:sz w:val="22"/>
          <w:szCs w:val="22"/>
        </w:rPr>
        <w:t xml:space="preserve">will </w:t>
      </w:r>
      <w:r w:rsidR="005A31CC" w:rsidRPr="005A31CC">
        <w:rPr>
          <w:sz w:val="22"/>
          <w:szCs w:val="22"/>
        </w:rPr>
        <w:t>d</w:t>
      </w:r>
      <w:r w:rsidR="005A31CC" w:rsidRPr="005A31CC">
        <w:rPr>
          <w:rFonts w:cs="Arial"/>
          <w:color w:val="000000"/>
          <w:sz w:val="22"/>
          <w:szCs w:val="22"/>
        </w:rPr>
        <w:t>ivide the 12-month calendar into four natural stewardship “Emphasis Sunday” teaching times</w:t>
      </w:r>
      <w:r w:rsidRPr="005A31CC">
        <w:rPr>
          <w:sz w:val="22"/>
          <w:szCs w:val="22"/>
        </w:rPr>
        <w:t xml:space="preserve">. </w:t>
      </w:r>
    </w:p>
    <w:p w14:paraId="3591659B" w14:textId="07F41499" w:rsidR="006717DF" w:rsidRPr="0045144B" w:rsidRDefault="006717DF" w:rsidP="006C728F">
      <w:pPr>
        <w:ind w:left="720"/>
        <w:rPr>
          <w:i/>
          <w:sz w:val="22"/>
          <w:szCs w:val="22"/>
        </w:rPr>
      </w:pPr>
      <w:r w:rsidRPr="0045144B">
        <w:rPr>
          <w:i/>
          <w:sz w:val="22"/>
          <w:szCs w:val="22"/>
        </w:rPr>
        <w:t xml:space="preserve">Note: This benchmark could be addressed without delay </w:t>
      </w:r>
      <w:r w:rsidR="006C728F">
        <w:rPr>
          <w:i/>
          <w:sz w:val="22"/>
          <w:szCs w:val="22"/>
        </w:rPr>
        <w:t xml:space="preserve">with </w:t>
      </w:r>
      <w:r w:rsidR="006C728F" w:rsidRPr="0045144B">
        <w:rPr>
          <w:i/>
          <w:sz w:val="22"/>
          <w:szCs w:val="22"/>
        </w:rPr>
        <w:t>availability</w:t>
      </w:r>
      <w:r w:rsidR="006C728F">
        <w:rPr>
          <w:i/>
          <w:sz w:val="22"/>
          <w:szCs w:val="22"/>
        </w:rPr>
        <w:t xml:space="preserve"> of</w:t>
      </w:r>
      <w:r w:rsidRPr="0045144B">
        <w:rPr>
          <w:i/>
          <w:sz w:val="22"/>
          <w:szCs w:val="22"/>
        </w:rPr>
        <w:t xml:space="preserve"> leadership</w:t>
      </w:r>
      <w:r w:rsidR="006C728F">
        <w:rPr>
          <w:i/>
          <w:sz w:val="22"/>
          <w:szCs w:val="22"/>
        </w:rPr>
        <w:t xml:space="preserve"> and</w:t>
      </w:r>
      <w:r w:rsidRPr="0045144B">
        <w:rPr>
          <w:i/>
          <w:sz w:val="22"/>
          <w:szCs w:val="22"/>
        </w:rPr>
        <w:t xml:space="preserve"> interest.</w:t>
      </w:r>
    </w:p>
    <w:p w14:paraId="25F3B0EB" w14:textId="77777777" w:rsidR="006717DF" w:rsidRPr="0045144B" w:rsidRDefault="006717DF" w:rsidP="006717DF">
      <w:pPr>
        <w:rPr>
          <w:sz w:val="22"/>
          <w:szCs w:val="22"/>
          <w:u w:val="single"/>
        </w:rPr>
      </w:pPr>
      <w:r w:rsidRPr="0045144B">
        <w:rPr>
          <w:sz w:val="22"/>
          <w:szCs w:val="22"/>
          <w:u w:val="single"/>
        </w:rPr>
        <w:t>Action Steps:</w:t>
      </w:r>
    </w:p>
    <w:p w14:paraId="10D6F766" w14:textId="5F59BE9A" w:rsidR="006717DF" w:rsidRDefault="005A31CC" w:rsidP="006717DF">
      <w:pPr>
        <w:pStyle w:val="ListParagraph"/>
        <w:numPr>
          <w:ilvl w:val="0"/>
          <w:numId w:val="11"/>
        </w:numPr>
        <w:rPr>
          <w:sz w:val="22"/>
          <w:szCs w:val="22"/>
        </w:rPr>
      </w:pPr>
      <w:r>
        <w:rPr>
          <w:sz w:val="22"/>
          <w:szCs w:val="22"/>
        </w:rPr>
        <w:t xml:space="preserve">Staff and lay leadership of FPCE will form a new stewardship committee subject to the guidance of Session. </w:t>
      </w:r>
    </w:p>
    <w:p w14:paraId="10F1FDAE" w14:textId="5435C377" w:rsidR="005A31CC" w:rsidRPr="0045144B" w:rsidRDefault="005A31CC" w:rsidP="006717DF">
      <w:pPr>
        <w:pStyle w:val="ListParagraph"/>
        <w:numPr>
          <w:ilvl w:val="0"/>
          <w:numId w:val="11"/>
        </w:numPr>
        <w:rPr>
          <w:sz w:val="22"/>
          <w:szCs w:val="22"/>
        </w:rPr>
      </w:pPr>
      <w:r>
        <w:rPr>
          <w:sz w:val="22"/>
          <w:szCs w:val="22"/>
        </w:rPr>
        <w:t xml:space="preserve">Integrate “stewardship and discipleship” emphases to have an impact on 2019 fall stewardship drive. </w:t>
      </w:r>
    </w:p>
    <w:p w14:paraId="21DDB73C" w14:textId="77777777" w:rsidR="006717DF" w:rsidRPr="0045144B" w:rsidRDefault="006717DF" w:rsidP="006717DF">
      <w:pPr>
        <w:rPr>
          <w:sz w:val="22"/>
          <w:szCs w:val="22"/>
        </w:rPr>
      </w:pPr>
      <w:r w:rsidRPr="0045144B">
        <w:rPr>
          <w:sz w:val="22"/>
          <w:szCs w:val="22"/>
        </w:rPr>
        <w:t xml:space="preserve"> </w:t>
      </w:r>
      <w:r w:rsidRPr="0045144B">
        <w:rPr>
          <w:sz w:val="22"/>
          <w:szCs w:val="22"/>
        </w:rPr>
        <w:tab/>
      </w:r>
      <w:r w:rsidRPr="0045144B">
        <w:rPr>
          <w:sz w:val="22"/>
          <w:szCs w:val="22"/>
        </w:rPr>
        <w:tab/>
      </w:r>
      <w:r w:rsidRPr="0045144B">
        <w:rPr>
          <w:sz w:val="22"/>
          <w:szCs w:val="22"/>
        </w:rPr>
        <w:tab/>
      </w:r>
    </w:p>
    <w:p w14:paraId="602B63D3" w14:textId="77777777" w:rsidR="00E85A2E" w:rsidRPr="0045144B" w:rsidRDefault="00E85A2E" w:rsidP="00E85A2E">
      <w:pPr>
        <w:rPr>
          <w:sz w:val="22"/>
          <w:szCs w:val="22"/>
        </w:rPr>
      </w:pPr>
    </w:p>
    <w:p w14:paraId="7BA18CB6" w14:textId="77777777" w:rsidR="00E85A2E" w:rsidRPr="0045144B" w:rsidRDefault="00E85A2E" w:rsidP="00E85A2E">
      <w:pPr>
        <w:rPr>
          <w:sz w:val="22"/>
          <w:szCs w:val="22"/>
        </w:rPr>
      </w:pPr>
    </w:p>
    <w:p w14:paraId="7FA01401" w14:textId="77777777" w:rsidR="00E85A2E" w:rsidRPr="0045144B" w:rsidRDefault="00E85A2E" w:rsidP="00E85A2E">
      <w:pPr>
        <w:rPr>
          <w:sz w:val="22"/>
          <w:szCs w:val="22"/>
        </w:rPr>
      </w:pPr>
    </w:p>
    <w:p w14:paraId="3B2C6E2A" w14:textId="77777777" w:rsidR="00E85A2E" w:rsidRPr="0045144B" w:rsidRDefault="00E85A2E" w:rsidP="00E85A2E">
      <w:pPr>
        <w:rPr>
          <w:sz w:val="22"/>
          <w:szCs w:val="22"/>
        </w:rPr>
      </w:pPr>
    </w:p>
    <w:p w14:paraId="328B0837" w14:textId="77777777" w:rsidR="00860A5D" w:rsidRPr="0045144B" w:rsidRDefault="00860A5D">
      <w:pPr>
        <w:rPr>
          <w:sz w:val="22"/>
          <w:szCs w:val="22"/>
        </w:rPr>
      </w:pPr>
    </w:p>
    <w:sectPr w:rsidR="00860A5D" w:rsidRPr="0045144B" w:rsidSect="00860A5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6D79"/>
    <w:multiLevelType w:val="hybridMultilevel"/>
    <w:tmpl w:val="124C6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F5719"/>
    <w:multiLevelType w:val="hybridMultilevel"/>
    <w:tmpl w:val="516CF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662B3"/>
    <w:multiLevelType w:val="hybridMultilevel"/>
    <w:tmpl w:val="5824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D57136"/>
    <w:multiLevelType w:val="hybridMultilevel"/>
    <w:tmpl w:val="CB6EE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F07826"/>
    <w:multiLevelType w:val="hybridMultilevel"/>
    <w:tmpl w:val="372AA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F569D4"/>
    <w:multiLevelType w:val="hybridMultilevel"/>
    <w:tmpl w:val="63EC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C3ED2"/>
    <w:multiLevelType w:val="hybridMultilevel"/>
    <w:tmpl w:val="A4F01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D7839"/>
    <w:multiLevelType w:val="hybridMultilevel"/>
    <w:tmpl w:val="0C7C6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15E74"/>
    <w:multiLevelType w:val="hybridMultilevel"/>
    <w:tmpl w:val="BCA23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2755F6"/>
    <w:multiLevelType w:val="hybridMultilevel"/>
    <w:tmpl w:val="F57E7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2571FB"/>
    <w:multiLevelType w:val="hybridMultilevel"/>
    <w:tmpl w:val="E60E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2439E"/>
    <w:multiLevelType w:val="hybridMultilevel"/>
    <w:tmpl w:val="7C704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EE0CDE"/>
    <w:multiLevelType w:val="hybridMultilevel"/>
    <w:tmpl w:val="AE7C4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375AB4"/>
    <w:multiLevelType w:val="hybridMultilevel"/>
    <w:tmpl w:val="0D221E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E86C8B"/>
    <w:multiLevelType w:val="hybridMultilevel"/>
    <w:tmpl w:val="D41E0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9"/>
  </w:num>
  <w:num w:numId="4">
    <w:abstractNumId w:val="1"/>
  </w:num>
  <w:num w:numId="5">
    <w:abstractNumId w:val="10"/>
  </w:num>
  <w:num w:numId="6">
    <w:abstractNumId w:val="4"/>
  </w:num>
  <w:num w:numId="7">
    <w:abstractNumId w:val="12"/>
  </w:num>
  <w:num w:numId="8">
    <w:abstractNumId w:val="13"/>
  </w:num>
  <w:num w:numId="9">
    <w:abstractNumId w:val="3"/>
  </w:num>
  <w:num w:numId="10">
    <w:abstractNumId w:val="5"/>
  </w:num>
  <w:num w:numId="11">
    <w:abstractNumId w:val="14"/>
  </w:num>
  <w:num w:numId="12">
    <w:abstractNumId w:val="6"/>
  </w:num>
  <w:num w:numId="13">
    <w:abstractNumId w:val="8"/>
  </w:num>
  <w:num w:numId="14">
    <w:abstractNumId w:val="7"/>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sDQytDA3NTE3N7dU0lEKTi0uzszPAykwrAUA6+eP9SwAAAA="/>
  </w:docVars>
  <w:rsids>
    <w:rsidRoot w:val="00E85A2E"/>
    <w:rsid w:val="000D3EBE"/>
    <w:rsid w:val="001241F1"/>
    <w:rsid w:val="0019483B"/>
    <w:rsid w:val="00201B30"/>
    <w:rsid w:val="00292F50"/>
    <w:rsid w:val="00301E80"/>
    <w:rsid w:val="003354C1"/>
    <w:rsid w:val="00377218"/>
    <w:rsid w:val="003D2727"/>
    <w:rsid w:val="0045144B"/>
    <w:rsid w:val="005A31CC"/>
    <w:rsid w:val="006717DF"/>
    <w:rsid w:val="006C728F"/>
    <w:rsid w:val="006F51E3"/>
    <w:rsid w:val="007A4A59"/>
    <w:rsid w:val="007A6944"/>
    <w:rsid w:val="00860A5D"/>
    <w:rsid w:val="00B378E7"/>
    <w:rsid w:val="00B9481A"/>
    <w:rsid w:val="00BA639D"/>
    <w:rsid w:val="00BC51E2"/>
    <w:rsid w:val="00C61C23"/>
    <w:rsid w:val="00C910E6"/>
    <w:rsid w:val="00CD2EE1"/>
    <w:rsid w:val="00D63583"/>
    <w:rsid w:val="00E85A2E"/>
    <w:rsid w:val="00F64F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650C0E"/>
  <w14:defaultImageDpi w14:val="300"/>
  <w15:docId w15:val="{25FF9107-C3FE-4768-8297-BBFC47439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A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A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80</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Freeman</dc:creator>
  <cp:keywords/>
  <dc:description/>
  <cp:lastModifiedBy>Caryl Weinberg</cp:lastModifiedBy>
  <cp:revision>2</cp:revision>
  <dcterms:created xsi:type="dcterms:W3CDTF">2019-07-08T18:05:00Z</dcterms:created>
  <dcterms:modified xsi:type="dcterms:W3CDTF">2019-07-08T18:05:00Z</dcterms:modified>
</cp:coreProperties>
</file>